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Tannenbau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nenbau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 Pearl Street West Lebanon 0378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st1904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528746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